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0E4A566E" w:rsidR="008F18F8" w:rsidRPr="00075063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কলম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7C4D7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ফরমা</w:t>
      </w:r>
      <w:proofErr w:type="spellEnd"/>
      <w:r w:rsidR="007C4D7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7CA6DDB9" w14:textId="38E444DE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07506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২৫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৪২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3ED343E" w14:textId="12F222EF" w:rsidR="001E3EAF" w:rsidRDefault="001E3EA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”  = </w:t>
      </w:r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৭৫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=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৭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”</w:t>
      </w:r>
    </w:p>
    <w:p w14:paraId="65D9AADD" w14:textId="402419D1" w:rsidR="001E3EAF" w:rsidRDefault="001E3EA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১</w:t>
      </w:r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”  =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০০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৩২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     ”</w:t>
      </w:r>
    </w:p>
    <w:p w14:paraId="2BCE859B" w14:textId="7E48AAC5" w:rsidR="001E3EAF" w:rsidRDefault="001E3EA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১</w:t>
      </w:r>
      <w:r w:rsidR="00CC78C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”  =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৮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841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৬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”</w:t>
      </w:r>
    </w:p>
    <w:p w14:paraId="5AD8E25E" w14:textId="3177481C" w:rsidR="00CC78CF" w:rsidRDefault="00CC78C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                                           ১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”  =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৫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৮০০= 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৭.৪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”</w:t>
      </w:r>
    </w:p>
    <w:p w14:paraId="0693F8DB" w14:textId="2D6912C8" w:rsidR="001E3EAF" w:rsidRPr="005958F4" w:rsidRDefault="001E3EAF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(</w:t>
      </w:r>
      <w:proofErr w:type="spellStart"/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কর্নার</w:t>
      </w:r>
      <w:proofErr w:type="spellEnd"/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)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৮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”  = 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৩০০</w:t>
      </w:r>
      <w:r w:rsidRPr="005958F4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৮০০</w:t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=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৪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৪৮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”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br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C4D7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৮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=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৯৪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৭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77E643C0" w14:textId="4ACBA260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৬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7C212B0" w14:textId="3BEA5153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৪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= 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২৮০০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68FD1A96" w14:textId="273EA469" w:rsidR="00C83967" w:rsidRPr="002808C4" w:rsidRDefault="00C83967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            </w:t>
      </w:r>
      <w:r w:rsidRP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=     ৫,০০০.০০</w:t>
      </w:r>
    </w:p>
    <w:p w14:paraId="4B53C02E" w14:textId="06407C06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৬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৩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7694661D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আশ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ে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063"/>
    <w:rsid w:val="001D6DAD"/>
    <w:rsid w:val="001E3EAF"/>
    <w:rsid w:val="00203B44"/>
    <w:rsid w:val="005958F4"/>
    <w:rsid w:val="006D38E6"/>
    <w:rsid w:val="00794B68"/>
    <w:rsid w:val="007C4D79"/>
    <w:rsid w:val="007D02D1"/>
    <w:rsid w:val="00887277"/>
    <w:rsid w:val="008E2F34"/>
    <w:rsid w:val="008F18F8"/>
    <w:rsid w:val="00B8413E"/>
    <w:rsid w:val="00C83967"/>
    <w:rsid w:val="00CC78CF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2-24T09:23:00Z</cp:lastPrinted>
  <dcterms:created xsi:type="dcterms:W3CDTF">2021-12-31T10:46:00Z</dcterms:created>
  <dcterms:modified xsi:type="dcterms:W3CDTF">2021-12-31T11:21:00Z</dcterms:modified>
</cp:coreProperties>
</file>